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7365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Gabrysi Jeże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Chełk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